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๒</w:t>
      </w:r>
      <w:r>
        <w:t xml:space="preserve"> </w:t>
      </w:r>
      <w:r>
        <w:t xml:space="preserve">บทอาขยาน</w:t>
      </w:r>
      <w:r>
        <w:t xml:space="preserve"> </w:t>
      </w:r>
      <w:r>
        <w:t xml:space="preserve">7</w:t>
      </w:r>
      <w:r>
        <w:t xml:space="preserve"> </w:t>
      </w:r>
      <w:r>
        <w:t xml:space="preserve">มิ.ย.</w:t>
      </w:r>
      <w:r>
        <w:t xml:space="preserve"> </w:t>
      </w:r>
      <w:r>
        <w:t xml:space="preserve">64</w:t>
      </w:r>
      <w:r>
        <w:t xml:space="preserve"> </w:t>
      </w:r>
      <w:r>
        <w:t xml:space="preserve">(มีใบความรู้และบทอาขยาน)</w:t>
      </w:r>
    </w:p>
    <w:p>
      <w:pPr>
        <w:pStyle w:val="Date"/>
      </w:pPr>
      <w:r>
        <w:t xml:space="preserve">วันพฤหัสบดีที่</w:t>
      </w:r>
      <w:r>
        <w:t xml:space="preserve"> </w:t>
      </w:r>
      <w:r>
        <w:t xml:space="preserve">5</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ชาย) นักเรียนทั้งหมดทำความ</w:t>
      </w:r>
    </w:p>
    <w:p>
      <w:pPr>
        <w:pStyle w:val="BodyText"/>
      </w:pPr>
      <w:r>
        <w:t xml:space="preserve">(คุณครูนิสาชล) สวัสดีค่ะนักเรียน สวัสดีคุณครูที่อยู่ปลายทาง และสวัสดีนักเรียนนะคะ กับคุณครูนิสาชล รุ่งเนย ค่ะ นักเรียนคะ เมื่อชั่วโมงที่แล้วเราเรียนกันในเรื่องของ… ในเรื่องของการอ่านออกเสียงร้อยแก้วใช่ไหมคะ การอ่านออกเสียงร้อยแก้วคืออะไรคะนักเรียน</w:t>
      </w:r>
    </w:p>
    <w:p>
      <w:pPr>
        <w:pStyle w:val="BodyText"/>
      </w:pPr>
      <w:r>
        <w:t xml:space="preserve">(คุณครูนิสาชล) การอ่านออกเสียงร้อยแก้ว ก็คือการเปล่งเสียงตามตัวอักษร การอ่านออกเสียง</w:t>
      </w:r>
    </w:p>
    <w:p>
      <w:pPr>
        <w:pStyle w:val="BodyText"/>
      </w:pPr>
      <w:r>
        <w:t xml:space="preserve">(คุณครูนิสาชล) กี่ประเภทคะ กี่ประเภท 2 ประเภท คือ 1.</w:t>
      </w:r>
    </w:p>
    <w:p>
      <w:pPr>
        <w:pStyle w:val="BodyText"/>
      </w:pPr>
      <w:r>
        <w:t xml:space="preserve">(นักเรียน) ร้อยแก้ว อ่านออกเสียงแบบร้อยแก้ว</w:t>
      </w:r>
    </w:p>
    <w:p>
      <w:pPr>
        <w:pStyle w:val="BodyText"/>
      </w:pPr>
      <w:r>
        <w:t xml:space="preserve">(คุณครูนิสาชล) อ่านออกเสียงแบบร้อยกรอง สำหรับวันนี้ในชั่วโมงนี้นี่เราก็จะเรียนกันในเรื่องของบทอาขยานนะคะ ก่อนที่เราจะเรียนกันในเรื่องบทอาขยานนั้นนี่ คุณครูมีอะไรมาให้ลองอ่าน เดี๋ยวนักเรียนช่วยกันอ่านดัง ๆ นะคะ นักเรียนอ่านพร้อมกันนะคะ 1, 2, 3</w:t>
      </w:r>
    </w:p>
    <w:p>
      <w:pPr>
        <w:pStyle w:val="BodyText"/>
      </w:pPr>
      <w:r>
        <w:t xml:space="preserve">(นักเรียน) วิชาเหมือนสินค้า อันมีค่าอยู่เมืองไกล ต้องยากลำบากไป จึงจะได้สินค้ามา จงตั้งเอากายเจ้า เป็นสำเภาอันโสภา ความเพียรเป็นโยธา แขนซ้ายขวาเป็นเสาใบ</w:t>
      </w:r>
    </w:p>
    <w:p>
      <w:pPr>
        <w:pStyle w:val="BodyText"/>
      </w:pPr>
      <w:r>
        <w:t xml:space="preserve">(คุณครูนิสาชล) นักเรียนสังเกตไวันนี้คุณครูนำอะไรมาให้นักเรียนอ่าน บทอาขยานหรือบทอะไรคะ บทท่องจำ หรือบทร้อยกรอง นักเรียน เวลาที่นักเรียนอ่าน วิชาเหมือนสินค้า อันมีค่าอยู่เมืองไกล นักเรียนอ่านจบบท นักเรียนลองวิเคราะห์สิลูก ว่าในบทนี้มีความหมายว่าอย่างไร นักเรียนอ่านได้แล้ว แต่นักเรียนวิเคราะห์ วิเคราะห์ได้ไหม บทที่คุณครูนำมาให้นักเรียนลองอ่านมันมีความหมายว่าอย่างไรคะ มีความหมายว่าอย่างไรเอ่ย วิชามีค่าเปรียบเสมือนกับสินค้าที่เราต้องทำไม นั่งเรือไป ไปหา เปรียบอะไรลูก เปรียบเปรียบร่างกายของเราเป็นอะไรลูก</w:t>
      </w:r>
    </w:p>
    <w:p>
      <w:pPr>
        <w:pStyle w:val="BodyText"/>
      </w:pPr>
      <w:r>
        <w:t xml:space="preserve">(นักเรียน) เรือ</w:t>
      </w:r>
    </w:p>
    <w:p>
      <w:pPr>
        <w:pStyle w:val="BodyText"/>
      </w:pPr>
      <w:r>
        <w:t xml:space="preserve">(คุณครูนิสาชล) เป็นเรือสำเภาที่ต้องทำไม แล่นไปเอาสินค้า หรือไปหาความรู้มาใช่ไหมคะ วันนี้คุณครูนำบทประพันธ์หรือบทอาขยานมาให้นักเรียนลองอ่านนี่ นอกจากนักเรียนอ่านได้แล้ว เว้นวรรคได้แล้ว นักเรียนจะต้องเข้าใจความหมาย รู้ความหมายด้วยนะคะ ทีนี้วันนี้จุดประสงค์ในการเรียนรู้ของเรานะคะนักเรียน นักเรียนบอกความหมาย อธิบายความหมายและบอกประเภืท อาขยานได้นะคะ และนักเรียนสามารถอธิบายหลักการท่องอาขยานได้ แล้วนอกจากนั้นนักเรียนทำอย่างไรได้คะ นักเรียนต้องท่องจำบทอาขยานได้นะคะ วันนี้ก่อนที่เราจะเรียนกันนะคะ ครูอยากให้นักเรียนลองศึกษาใบความรู้ด้วยตัวเองก่อน บทอาขยานนั้นมันมีความหมายว่าอย่างไร มีหลักการว่าอย่างไรนะคะ และมีวิธีการอย่างไรนะคะ เดี๋ยให้คุณครูวิชุดาเป็นคนช่วยแจกใบความรู้ให้นักเรียนนะคะ เดี๋ยวนักเรียนได้ใบความรู้แล้ว เดี๋ยวนักเรียนลองศึกษาใบความรู้ด้วยตัวเองก่อนนะคะ ศึกษาเป็นกลุ่มนะคะ นักเรียนลองศึกษาใบความรู้สึก 10 นาทีนะคะ เดี๋ยวเรามาเรียนกัน แล้วเราจะมาฝึกอ่านอาขยานกัน นักเรียนได้แล้วอ่านบทอาขยานนะคะ ลองฝึกบทอาขยานมีความหมายว่าอย่างไรนะคะ มีกี่ประเภท แต่ละประเภทอ่านอย่างไรนะคะ ได้แล้วเข้าหากลุ่มของนักเรียนเลยค่ะนักเรียน นักเรียนปลายทางคะ ดูใบความรู้ไปพร้อม ๆ กับนักเรียนตอนนี้นักเรียนลองศึกาา คุณครูวิชุดานำมาให้แล้ว เดี๋ยวรอคุณครูอีกใบ เหลือไหมคะ ตรงนี้เหลือ มีใครยังไม่ได้ใบความรู้ไหมเอ่ย เมื่อนักเรียนได้ใบความรู้แล้ว ลองอ่านนะคะ อ่านแล้วก็วิเคราะห์ว่าความหมายและประเภทของบทอาขยานเป็นอย่างไร มีกี่ประเภทนะคะ หลักการทั่วไปของการอ่านบทอาขยานนั้นเป็นอย่างไรนะคะ เดี๋ยวเรามาเรียนกัน ก่อนอื่นก็ให้นักเรียนลองศึกษาด้วยตนเองก่อน นักเรียนลองศึกษาด้วยตัวเองก่อนนะคะ ลองปรึกษากับเพื่อน นักเรียนไม่นั่งคุยกันนะ นักเรียนลองศึกษาใบความรู้ของตนเองก่อนนะคะ นักเรียนสามารถใช้ดินสอขีดเส้นใต้วงเล็บคำไว้ได้นะคะ ความหมายคืออะไร มีหลักการอย่างไรและมีกี่ประเภท คุณครูให้เวลาศึกษา 10 นาที เดี๋ยวเรามาเรียนพร้อม ๆ กัน นักเรียนสามารถขีดเส้นใต้ได้เลยนะคะ หลักการของการอ่านบทอาขยานมีกี่ประเภทนะคะ มีวิธีการอย่างไรที่ทำให้เราสามารถท่องจำบทอาขยานได้ถูกต้อง วันนี้คุณครูได้ทำใบความรู้มาให้นักเรียนลองศึกษาด้วยตัวเองแล้วนะคะ เดี๋ยวเรามาฝึกการอ่านบทอาขยานกัน นักเรียนปลายทางเป็นอย่างไรบ้างคะ เป็นอย่างไรบ้างนะคะ บทอาขยานมีกี่ประเภท และอ่านว่าอย่างไร นักเรียนสามารถขีดเส้นใต้ไว้ได้เลยนะคะ ลองคุยกับเพื่อนดูว่าบทอาขยานมีกี่ประเภท มีความหมายว่าอย่างไรนะคะ คุยกับเพื่อนกันนะคะ เราค่อยมาศึกษาเพิ่มเติมกันอีกที ลองปรึกษาเพื่อนในกลุ่มดูนะคะ มีกี่ประเภท มี 3 ประเภท เดี๋ยวเราลองคุยกันในกลุ่มก่อนนะ ไม่มีหน้าหลัง ใครอ่านศึกษาใบความรู้ นักเรียนหันหน้ามาหาคุณคูนะคะ เดี๋ยวเราจะมาเรียนพร้อม ๆ กัน ใครอ่านเสร็จแล้วบ้างคะ อ่านเสร็จแล้วหันมาหาคุณครนะคะ นักเรียนศึกษาใบความรู้เรียบร้อยแล้วนะคะ เรื่องอะไร เรื่อง บทอาขยาน เดี๋ยวเรามาเรียนกัน ทีนี้ครูถามก่อนนะคะ นักเรียนรู้จักหรือไม่</w:t>
      </w:r>
    </w:p>
    <w:p>
      <w:pPr>
        <w:pStyle w:val="BodyText"/>
      </w:pPr>
      <w:r>
        <w:t xml:space="preserve">(นักเรียน) รู้จัก</w:t>
      </w:r>
    </w:p>
    <w:p>
      <w:pPr>
        <w:pStyle w:val="BodyText"/>
      </w:pPr>
      <w:r>
        <w:t xml:space="preserve">(คุณครูนิสาชล) ลองย้อนกลับไปตอนประถม ย้อนกลับไปตอนประถมเลย นักเรียนเคยท่องบทอาขยานใช่หรือไม่ ทีนี้บทอาขนักเรียน</w:t>
      </w:r>
    </w:p>
    <w:p>
      <w:pPr>
        <w:pStyle w:val="BodyText"/>
      </w:pPr>
      <w:r>
        <w:t xml:space="preserve">(นักเรียน) บทท่องจำ</w:t>
      </w:r>
    </w:p>
    <w:p>
      <w:pPr>
        <w:pStyle w:val="BodyText"/>
      </w:pPr>
      <w:r>
        <w:t xml:space="preserve">(คุณครูนิสาชล) บทอาขยานคือ บทท่องจำนะคะ นักเรียนเคยอ่านบทอาขยานบทไหนมาบ้าง นักเรียนชายกลุ่มโน่นบอกว่าบทสักวา อะไรนะคะ</w:t>
      </w:r>
    </w:p>
    <w:p>
      <w:pPr>
        <w:pStyle w:val="BodyText"/>
      </w:pPr>
      <w:r>
        <w:t xml:space="preserve">(นักเรียน) วิชาเหมือนสินค้า</w:t>
      </w:r>
    </w:p>
    <w:p>
      <w:pPr>
        <w:pStyle w:val="BodyText"/>
      </w:pPr>
      <w:r>
        <w:t xml:space="preserve">(คุณครูนิสาชล) วิชาเหมือนสินค้า อะไรนะคะ ไก่แจ้</w:t>
      </w:r>
    </w:p>
    <w:p>
      <w:pPr>
        <w:pStyle w:val="BodyText"/>
      </w:pPr>
      <w:r>
        <w:t xml:space="preserve">(นักเรียน) ตนเป็นที่พึ่งแห่งตน</w:t>
      </w:r>
    </w:p>
    <w:p>
      <w:pPr>
        <w:pStyle w:val="BodyText"/>
      </w:pPr>
      <w:r>
        <w:t xml:space="preserve">(คุณครูนิสาชล) ตนเป็นที่พึ่งแห่งตน แมวเหมียว แมวเอ๋ยแมวเหมียวใช่ไหม อะไรอีก กาเอ่ย กาเหว่า เด็กเอ๋ยเด็กดี มีอะไรอีกสังข์ทองนะคะ มีบทไหนอีก แม่รักลูกใช่ไหม มีบทไหนอีก นักเรียนปลายทางล่ะคะ เคยท่องบทอาขยานบทไหนมาบ้าง ลองตอบให้ครูฟังว่านักเรียยเคยท่องบทอาขยานบทไหนกันมาบ้างนะคะ เหมือนนักเรียนที่ได้ช่วยกันตอบไปหรือเปล่า บทอาขยานคืออะไรนะคะ ลองทบทวนอีกนิดหนึ่ง บทท่องจำนั่นเองนะคะ ดูบทอาขยานคืออะไร บทอาขยานก็คือบทร้อยกรองที่กำหนดขึ้น เพื่อให้นักเรียนได้</w:t>
      </w:r>
    </w:p>
    <w:p>
      <w:pPr>
        <w:pStyle w:val="BodyText"/>
      </w:pPr>
      <w:r>
        <w:t xml:space="preserve">(นักเรียน) ท่องจำ</w:t>
      </w:r>
    </w:p>
    <w:p>
      <w:pPr>
        <w:pStyle w:val="BodyText"/>
      </w:pPr>
      <w:r>
        <w:t xml:space="preserve">(คุณครูนิสาชล) ท่องจำนั่นเอง ทีนี้บทอาขยานมีกี่ประเภทรู้ไหม 3 ใช่ไหม การท่องอาขยานทำได้ 2 แบบ การท่องอาขยานทำได้ 2 แบบ ก็คือ 1.</w:t>
      </w:r>
    </w:p>
    <w:p>
      <w:pPr>
        <w:pStyle w:val="BodyText"/>
      </w:pPr>
      <w:r>
        <w:t xml:space="preserve">(นักเรียน) แบบร้อยแก้ว</w:t>
      </w:r>
    </w:p>
    <w:p>
      <w:pPr>
        <w:pStyle w:val="BodyText"/>
      </w:pPr>
      <w:r>
        <w:t xml:space="preserve">(คุณครูนิสาชล) แบบร้อยแก้วหรือ 2 แบบ</w:t>
      </w:r>
    </w:p>
    <w:p>
      <w:pPr>
        <w:pStyle w:val="BodyText"/>
      </w:pPr>
      <w:r>
        <w:t xml:space="preserve">(นักเรียน) ทอ</w:t>
      </w:r>
    </w:p>
    <w:p>
      <w:pPr>
        <w:pStyle w:val="BodyText"/>
      </w:pPr>
      <w:r>
        <w:t xml:space="preserve">(คุณครูนิสาชล) แบบทำนองเสนาะ จำได้ไหมคะ ต่อไป การอ่านบทอาขยานให้ถูกต้องล่ะ ต้องทำอย่างไรนักเรียน ต้องทำไม แบ่งวรรคตอนให้ถูกต้อง ทีนี้คุณครูมี เรียกว่าอะไร</w:t>
      </w:r>
    </w:p>
    <w:p>
      <w:pPr>
        <w:pStyle w:val="BodyText"/>
      </w:pPr>
      <w:r>
        <w:t xml:space="preserve">(นักเรียน) กลอนสุภาพ</w:t>
      </w:r>
    </w:p>
    <w:p>
      <w:pPr>
        <w:pStyle w:val="BodyText"/>
      </w:pPr>
      <w:r>
        <w:t xml:space="preserve">(คุณครูนิสาชล) อันนี้เรียกกลอนสุภาพ เรียกว่า ฉันทลักษณ์ ครูมีฉันทมาให้ ทีนี้นักเรียนลองสังเกตนะ ลองสังเกต กลอนสุภาพนี่ นักเรียนลองมาทบทวนเรื่องกลอนสุภาพกันอีกรอบหนึ่ง กลอนสุภาพกี่วรรคคะ 4 วรรค คือ วรรคที่ 1, วรรคที่ 2, วรรคที่ 3 และวรรคที่ 4 แต่ละวรรคมีชื่อเรียกไหม ตอบได้ทันทีเลยวรรคแรก วรรคที่ 1 เรียกว่า</w:t>
      </w:r>
    </w:p>
    <w:p>
      <w:pPr>
        <w:pStyle w:val="BodyText"/>
      </w:pPr>
      <w:r>
        <w:t xml:space="preserve">(นักเรียน) วรรคสดับ</w:t>
      </w:r>
    </w:p>
    <w:p>
      <w:pPr>
        <w:pStyle w:val="BodyText"/>
      </w:pPr>
      <w:r>
        <w:t xml:space="preserve">(คุณครูนิสาชล) วรรคที่ 2 เรียกว่า นักเรียนปลายทางทันคุณครูไหม ทันคุณครูไหม ตอนนี้เรากำลังศึกษาว่ากลอนสุภาพ ใน 1 บทนี่มี 4 วรรคนะคะ แต่ละวรรคจะมีชื่อเรีัยกวรรคที่ 1 เรียกว่า</w:t>
      </w:r>
    </w:p>
    <w:p>
      <w:pPr>
        <w:pStyle w:val="BodyText"/>
      </w:pPr>
      <w:r>
        <w:t xml:space="preserve">(นักเรียน) วรรคสดับ</w:t>
      </w:r>
    </w:p>
    <w:p>
      <w:pPr>
        <w:pStyle w:val="BodyText"/>
      </w:pPr>
      <w:r>
        <w:t xml:space="preserve">(คุณครูนิสาชล)</w:t>
      </w:r>
      <w:r>
        <w:t xml:space="preserve"> </w:t>
      </w:r>
      <w:r>
        <w:t xml:space="preserve">“</w:t>
      </w:r>
      <w:r>
        <w:t xml:space="preserve">วรรคสดับ</w:t>
      </w:r>
      <w:r>
        <w:t xml:space="preserve">”</w:t>
      </w:r>
      <w:r>
        <w:t xml:space="preserve"> </w:t>
      </w:r>
      <w:r>
        <w:t xml:space="preserve">วรรคที่ 2 เรียกว่า "วรรควรรคที่ 3</w:t>
      </w:r>
    </w:p>
    <w:p>
      <w:pPr>
        <w:pStyle w:val="BodyText"/>
      </w:pPr>
      <w:r>
        <w:t xml:space="preserve">(นักเรียน) วรรครอง</w:t>
      </w:r>
    </w:p>
    <w:p>
      <w:pPr>
        <w:pStyle w:val="BodyText"/>
      </w:pPr>
      <w:r>
        <w:t xml:space="preserve">(คุณครูนิสาชล) วรรคืี่ 4 วรรคส่ง ทีนี้มีวิธีการแบ่งวรรค คุณครูไม่ได้ทำมาให้ คุณครูอยากให้นักเรียนถ้าสมมติว่ากลอนสุภาพใน 1 บทนี่ ใน 1 วรรค ใน 1 วรรคนะคะ คือ วรรคที่ 1 เขากำหนดมาให้นักเรียนเพียงแค่ 8 คำนะคะ 8 คำ เราจะเว้นวรรคอย่างไร</w:t>
      </w:r>
    </w:p>
    <w:p>
      <w:pPr>
        <w:pStyle w:val="BodyText"/>
      </w:pPr>
      <w:r>
        <w:t xml:space="preserve">(นักเรียน) 3 2 3</w:t>
      </w:r>
    </w:p>
    <w:p>
      <w:pPr>
        <w:pStyle w:val="BodyText"/>
      </w:pPr>
      <w:r>
        <w:t xml:space="preserve">(คุณครูนิสาชล) และ 3 ถ้ามันมี 9 คำล่ะลูก ก็คือแบ่งเป็น 3 คำ 3 คำ 3 คำ อ่านได้แล้วใช่ไหม ทีนี้นักเรียนลองสังเกตที่อยู่บทกระดานในนี้มีอยู่กี่คำ</w:t>
      </w:r>
    </w:p>
    <w:p>
      <w:pPr>
        <w:pStyle w:val="BodyText"/>
      </w:pPr>
      <w:r>
        <w:t xml:space="preserve">(นักเรียน) 8 คำ</w:t>
      </w:r>
    </w:p>
    <w:p>
      <w:pPr>
        <w:pStyle w:val="BodyText"/>
      </w:pPr>
      <w:r>
        <w:t xml:space="preserve">(คุณครูนิสาชล) วรรคละ 8 คำ ทีนี้นักเรียนมาดูว่าถูกต้องไหม ดูก่อนนะ การอ่านบทอาขยานให้ถูกต้องทำอย่างไร นักเรียนต้องเว้นวรรคให้ถูดต้องนะคะ ทีนี้เรามาดู อันนี้คือตัวอย่างเฉลยนะคะ ถ้าเป็นกลอนสุภาพนี่ใน 1 วรรคมี 8 คำ เราก็จะแบ่งเป็น 3 คำ 2 คำ และ 3 คำนะคะ ทีนี้ กลอนสุภาพนี่ใช้จังหวะการอ่านเป็น 3 2 และ 3 ถ้าในวรรคนั้นมี มีกี่คำ 8 คำนะคะ หรือ 3 3 3 ในที่นี้ คือ 3 คำ 3 คำ และ 3 คำ จะอยู่ในวรรคนั้นต้องมีกี่คำลูก</w:t>
      </w:r>
    </w:p>
    <w:p>
      <w:pPr>
        <w:pStyle w:val="BodyText"/>
      </w:pPr>
      <w:r>
        <w:t xml:space="preserve">(นักเรียน) 9 คำ</w:t>
      </w:r>
    </w:p>
    <w:p>
      <w:pPr>
        <w:pStyle w:val="BodyText"/>
      </w:pPr>
      <w:r>
        <w:t xml:space="preserve">(คุณครูนิสาชล) 9 คำนะคะ เราต้องดูจำนวนคำในแต่ละวรรคด้วยนะคะ ทีนี้คุณครูอยากให้นักเรียนลองแบ่งวรรคด้วยตัวเอง นักเรียนลองสังเกตนะ บางวรรคมี 8 คำ บางวรรคมี 9 นักเรียนลองอ่าน อ่านดูก่อน อ่านพร้อม ๆ กันนะคะ อ่านพร้อมกัน 1 2 3</w:t>
      </w:r>
    </w:p>
    <w:p>
      <w:pPr>
        <w:pStyle w:val="BodyText"/>
      </w:pPr>
      <w:r>
        <w:t xml:space="preserve">(นักเรียน) มาถึงบางธรณีทวีโสก ทวีโศก ยามวิโยค ยากใจให้สะอื้น โอ้สุธาหนาแน่นเป็นแผ่นพื้น ถึงสี่หมื่นสองแสนทั้งแดนไตร เมื่อเคราะห์ร้ายกายเราก็เท่านี้ ไม่มีที่พสุธาจะอาศัย ล้วนหนามเหน็บเจ็บแสบคับแคบใจ เหมือนนกไร้รังเร่อยู่เอกา</w:t>
      </w:r>
    </w:p>
    <w:p>
      <w:pPr>
        <w:pStyle w:val="BodyText"/>
      </w:pPr>
      <w:r>
        <w:t xml:space="preserve">(คุณครูนิสาชล) นะคะ จากที่คุณครูสังเกตการอ่านออกเสียงของนักวันนี้นักเรียนอ่านออกเสียง ร. เรือ ได้ชัดเจนมากนะคะ ทีนี้นักเรียนมาดูนะคะ เฉลยการแบ่งวรรคตอนในการอ่านนะคะ มาดูวรรคที่ 1 เลย มาถึงบาง เว้นวรรค ธรณี เว้นวรรค ทวีโศก วรรคที่ 1 มีกี่คำนักเรียน กี่คำ</w:t>
      </w:r>
    </w:p>
    <w:p>
      <w:pPr>
        <w:pStyle w:val="BodyText"/>
      </w:pPr>
      <w:r>
        <w:t xml:space="preserve">(นักเรียน) 9</w:t>
      </w:r>
    </w:p>
    <w:p>
      <w:pPr>
        <w:pStyle w:val="BodyText"/>
      </w:pPr>
      <w:r>
        <w:t xml:space="preserve">(คุณครูนิสาชล) กี่คำลูก 9 คำ วรรคที่ 2 ล่ะ</w:t>
      </w:r>
    </w:p>
    <w:p>
      <w:pPr>
        <w:pStyle w:val="BodyText"/>
      </w:pPr>
      <w:r>
        <w:t xml:space="preserve">(นักเรียน) 8</w:t>
      </w:r>
    </w:p>
    <w:p>
      <w:pPr>
        <w:pStyle w:val="BodyText"/>
      </w:pPr>
      <w:r>
        <w:t xml:space="preserve">(คุณครูนิสาชล) วรรคที่ 3</w:t>
      </w:r>
    </w:p>
    <w:p>
      <w:pPr>
        <w:pStyle w:val="BodyText"/>
      </w:pPr>
      <w:r>
        <w:t xml:space="preserve">(นักเรียน) 8</w:t>
      </w:r>
    </w:p>
    <w:p>
      <w:pPr>
        <w:pStyle w:val="BodyText"/>
      </w:pPr>
      <w:r>
        <w:t xml:space="preserve">(คุณครูนิสาชล) ทีนี้นักเรียนแบ่งวงรรคฃได้ถูกต้องหรือยัง แบ่งวรรคตอนได้ถูกต้องหรือยัง ถ้ามี 8 คำในวรรคเราต้องแบ่งอย่างไรลูก 3 คำ 2 คำ และ</w:t>
      </w:r>
    </w:p>
    <w:p>
      <w:pPr>
        <w:pStyle w:val="BodyText"/>
      </w:pPr>
      <w:r>
        <w:t xml:space="preserve">(นักเรียน) 3 คำ</w:t>
      </w:r>
    </w:p>
    <w:p>
      <w:pPr>
        <w:pStyle w:val="BodyText"/>
      </w:pPr>
      <w:r>
        <w:t xml:space="preserve">(คุณครูนิสาชล) แล้วถ้ามันมี 9 ล่ะ 3 คำ 3 คำ และ 3 คำ นะคะ ทีนี้ ทีนี้เรามาดูประเภทของบทอาขยานกันบ้าง เมื่อกี้บทอาขยานมีความหมายว่าอย่างไรนักเรียน บทที่กำหนดขึ้นเพื่อใช้ในการท่องจำนะคะ ทีนี้บทอาขยานนี่ ประเภทของบทอาขยานมีกี่ประเภท 3 ประเภท 1</w:t>
      </w:r>
    </w:p>
    <w:p>
      <w:pPr>
        <w:pStyle w:val="BodyText"/>
      </w:pPr>
      <w:r>
        <w:t xml:space="preserve">(นักเรียน) บทหลัก</w:t>
      </w:r>
    </w:p>
    <w:p>
      <w:pPr>
        <w:pStyle w:val="BodyText"/>
      </w:pPr>
      <w:r>
        <w:t xml:space="preserve">(คุณครูนิสาชล) บทที่เป็นบทหกลัก บทที่ 2</w:t>
      </w:r>
    </w:p>
    <w:p>
      <w:pPr>
        <w:pStyle w:val="BodyText"/>
      </w:pPr>
      <w:r>
        <w:t xml:space="preserve">(นักเรียน) บทรอง</w:t>
      </w:r>
    </w:p>
    <w:p>
      <w:pPr>
        <w:pStyle w:val="BodyText"/>
      </w:pPr>
      <w:r>
        <w:t xml:space="preserve">(คุณครูนิสาชล) ีรอง บทที่ 3 ล่ะนักเรียน</w:t>
      </w:r>
    </w:p>
    <w:p>
      <w:pPr>
        <w:pStyle w:val="BodyText"/>
      </w:pPr>
      <w:r>
        <w:t xml:space="preserve">(คุณครูนิสาชล) บทเลือกอิสระ ทีนี้แต่ละประเภทนี่ ทำไมจะต้องมีบทหลัก ทำไมจะต้องมีบทรอง และทำไมจะต้องมีบทอิสระ นักเรียนสังเกตไหม สังเกต ไหนใครตอบครูได้บ้าง แล้วตอบครูสิ ทำไมจะต้องมีบทหลัก บทหลักมีไว้เพื่ออะไร บทรองมีไว้เพื่ออะไร และบทอิสระมาจากไหน สังเกตไหมคะ ทีนี้เราลองมาดูกัน สังเกตขึ้นมาทันทีนะคะ ทีนี้เรามาดูบมหลักค่ะนักเรียน บทหลักคือ</w:t>
      </w:r>
    </w:p>
    <w:p>
      <w:pPr>
        <w:pStyle w:val="BodyText"/>
      </w:pPr>
      <w:r>
        <w:t xml:space="preserve">(นักเรียน) บทอาขยานที่กระทรวงศึกษานักเรียนนำไปท่องจำ เพื่อความเป็นอันหนึ่งอันเดียวกันทั่วประเทศ</w:t>
      </w:r>
    </w:p>
    <w:p>
      <w:pPr>
        <w:pStyle w:val="BodyText"/>
      </w:pPr>
      <w:r>
        <w:t xml:space="preserve">(คุณครูนิสาชล) บทหลักนี่ คือ บทที่กระทรวงศึกษาธิการกำหนดให้นักเรียนท่องจำ เมื่อสักครู่นี้คุณครูนำบทหลักมาให้นักเรียนอ่าน นักเรียนสังเกตไหม มาจากนิราศภูเขาทองนะคะ เดี๋ยวพอเราได้เรียนนิราศภูเขาทองนักเรียนจะได้เรียนและท่องจำนะคะ ก็คือบทอาขยานที่กระทรวงศึกษาธิการกำหนดให้นักเรียนท่องจำ ท่องจำเหมือนกันทุกคนเลย นักเรียนต้องท่องจำให้ได้ใช่ไหมคะ ทีนี้บทรองเป็นอย่างไร</w:t>
      </w:r>
    </w:p>
    <w:p>
      <w:pPr>
        <w:pStyle w:val="BodyText"/>
      </w:pPr>
      <w:r>
        <w:t xml:space="preserve">(นักเรียน) บทอาขยานที่ครูผู้สอนกำหนดให้นักเรียนท่องจำเสริมจากบทอาขยานที่กระทรวงศึกษาธิการกำหนด บทเสริมนะคะ ที่ครูผู้สอนจากบทหลักนั่นเองนะคะ ทีนี้บทอิสระ บทอิสระเป็นอย่างไรนักเรียน</w:t>
      </w:r>
    </w:p>
    <w:p>
      <w:pPr>
        <w:pStyle w:val="BodyText"/>
      </w:pPr>
      <w:r>
        <w:t xml:space="preserve">(นักเรียน) บทอาขยานที่นักเรียนแต่ละคนเลือกสรรมาท่องจำเอง</w:t>
      </w:r>
    </w:p>
    <w:p>
      <w:pPr>
        <w:pStyle w:val="BodyText"/>
      </w:pPr>
      <w:r>
        <w:t xml:space="preserve">(คุณครูนิสาชล) บทอิสระนี่เป็นบทอาขยานที่นักเรียนสนใจนะคะ เป็นบทที่นักเรียนสนใจ หรือถ้านักเรียนนี่แต่งได้ แต่งบทประพันธ์ แต่งบทกลอนได้ นักเรียนสามารถแต่งและนำมาใช้ท่องจำได้เช่นกันนะคะ ต่อไป ทีนี้เราจะทำอย่างไรนักเรียน ให้การอ่านออกเสียงมีประสิทธิภาพ นักเรียนจะทำอย่างไรบ้าง</w:t>
      </w:r>
    </w:p>
    <w:p>
      <w:pPr>
        <w:pStyle w:val="BodyText"/>
      </w:pPr>
      <w:r>
        <w:t xml:space="preserve">(นักเรียน) ฝึงเปล่งเสียงให้ดัง</w:t>
      </w:r>
    </w:p>
    <w:p>
      <w:pPr>
        <w:pStyle w:val="BodyText"/>
      </w:pPr>
      <w:r>
        <w:t xml:space="preserve">(คุณครูนิสาชล) อย่างแรกเลย การอ่านออกเสียงเลย นักเรียนต้องฝึกอ่านบ่อย ๆ นะคะ ในที่นี้คุณครูบอกฝึกเปล่งเสียงให้ดังพอประมาณนะคะ เราไม่ต้องตะโกนเสียงนะคะ และควรบังคับเสียง เน้นเสียงอะไร เสียงสูง เสียงต่ำ นะคะ ให้สอดคล้องกับจังหวะ ลีลา ท่วงทำนอง แล้วก็ความหมายของเนื้อหาที่เราอ่านนะคะ 2 ล่ะ 2 คืออะไร</w:t>
      </w:r>
    </w:p>
    <w:p>
      <w:pPr>
        <w:pStyle w:val="BodyText"/>
      </w:pPr>
      <w:r>
        <w:t xml:space="preserve">(คุณครูนิสาชล) ท่องด้วยเสียงที่เสียงดัง แล้วก็ชัดเจนนะคะ 3. 3. คืออะไรล่ะลูก ออเสียงให้ถูกวิธี</w:t>
      </w:r>
    </w:p>
    <w:p>
      <w:pPr>
        <w:pStyle w:val="BodyText"/>
      </w:pPr>
      <w:r>
        <w:t xml:space="preserve">(คุณครูนิสาชล) ออกเสียงอัแล้วก็ต้องเข้าใจเนื้อหาของบทอาขยานด้วยนะคะ 4. เป็นอย่างไร … ออกเสียง ร. เรือ ควบกล้ำให้ถูกต้องชัดเจน</w:t>
      </w:r>
    </w:p>
    <w:p>
      <w:pPr>
        <w:pStyle w:val="BodyText"/>
      </w:pPr>
      <w:r>
        <w:t xml:space="preserve">(คุณครูนิสาชล) สำคัญเลย ถ้านักเรียนอ่านบทอาขยานแล้วนักเรียนท่องเสียง ร. เรือ, ล. ลิง คำควบกล้ำไม่ชัดเจน ก็จะทำให้หรือบทอาขยานนั้น ๆ เป็นอย่างไร ไม่ไพเราะทันทีเลยใช่หรือไม่ อย่างวันนี้คุณครูสังเกตนักเรียนอ่านนิราศภูเขาทอง นักเรียนออกเสียงได้ชัดเจนนะคะ ทำให้บทประพันธ์นั้นนี่ไพเราะยิ่งขึ้นนะคะ 4. นี่อ่านออกเสียง ร. เรือ ชัดเจน 5. ล่ะ ข้อที่ 5</w:t>
      </w:r>
    </w:p>
    <w:p>
      <w:pPr>
        <w:pStyle w:val="BodyText"/>
      </w:pPr>
      <w:r>
        <w:t xml:space="preserve">(นักเรียน) ท่อง</w:t>
      </w:r>
    </w:p>
    <w:p>
      <w:pPr>
        <w:pStyle w:val="BodyText"/>
      </w:pPr>
      <w:r>
        <w:t xml:space="preserve">(คุณครูนิสาชล) สำคัญมากเลย อ่านเสียง ร. เรือ, ล. ลิง ชักและแบ่งคำให้ถูกต้อง แบ่งวรรคไม่ได้ ก็จำทำให้ผิดแล้วก็ผิด ความหมายเปลี่ยนไปด้วย ข้อที่ 6 ล่ะคะนักเรียน</w:t>
      </w:r>
    </w:p>
    <w:p>
      <w:pPr>
        <w:pStyle w:val="BodyText"/>
      </w:pPr>
      <w:r>
        <w:t xml:space="preserve">(นักเรียน) ท่องให้ได้อารมณ์</w:t>
      </w:r>
    </w:p>
    <w:p>
      <w:pPr>
        <w:pStyle w:val="BodyText"/>
      </w:pPr>
      <w:r>
        <w:t xml:space="preserve">(คุณครูนิสาชล) ท่องให้ได้อารมณ์ ในบทประพันธ์นี่ก็จะมีบทโศกเศร้า ดีใจ บทอะไรอีกคะ</w:t>
      </w:r>
    </w:p>
    <w:p>
      <w:pPr>
        <w:pStyle w:val="BodyText"/>
      </w:pPr>
      <w:r>
        <w:t xml:space="preserve">(นักเรียน) มีความสุข</w:t>
      </w:r>
    </w:p>
    <w:p>
      <w:pPr>
        <w:pStyle w:val="BodyText"/>
      </w:pPr>
      <w:r>
        <w:t xml:space="preserve">(คุณครูนิสาชล) มีความสุข ดีใจ บทเศร้า บทอะไรอีก บทโกรธนะคะ เพราะฉะนั้น การท่องนี่ ก็ต้องท่องให้ได้อารมณ์ ให้ได้ความรู้สึกตามเนื้อหาไปด้วยนะคะ ทีนี้เรามาฝึกอ่านบทอาขยานแบบธรรมดากันก่อนนะคะ เดี๋ยวให้คุณครูวิชุดานะคะ ช่วยแจกบทอาขยาน เดี๋ยวตอนนี้เราอ่านพร้อม ๆ กันก่อนนะคะ จับคู่กันฝึกอ่านนะคะ ภายในกลุ่ม เดี๋ยวอ่านบนกระดานพร้อม ๆ กันก่อนนะคะ นักเรียนได้ใบงานแล้วใช่ไหม นักเรียนเงยหน้าขึ้นมาหาคุณครูก่อนนะคะ เดี๋ยวเรามาอ่านพร้อม ๆ กฃช เดี๋ยวเรามาอ่านพร้อมๆกันนะคะ นักเรียนหันหน้าขึ้นมานะ อันนี้จะเหมือนกับใบงานเลย เดี๋ยวเราจะอ่านพร้อม ๆ กันก่อนนะคะ เดี๋ยวเราอ่านไปพร้อม ๆ กันเลยนะคะ 1 2 3</w:t>
      </w:r>
    </w:p>
    <w:p>
      <w:pPr>
        <w:pStyle w:val="BodyText"/>
      </w:pPr>
      <w:r>
        <w:t xml:space="preserve">(นักเรียน) มาถึงบางธรณีทวีโศก ยามวิโยคยากใจให้สะอื้น โอ้สุธาหนาแน่นเป็นแผ่นพื้น ถึงสี่หมื่นสองแสนทั้งแดนไตร เมื่อเคราะห์ร้ายกายเราก็เท่านี้ ไม่มีที่พสุธาจะอาศัย ล้วนหนามเหน็บเจ็บแสบคับแคบใจ เหมือนนกไร้รังเร่อยู่เอกา ถึงเกร็ดย่านบ้านมอญแต่ก่อนเก่า ผู้หญิงเกล้ามวยงามตามภาษา เดี๋ยวนี้มอญถอนไรจุกเหมือนตุ๊กตา ทั้งผัดหน้าจับเขม่าเหมือนชาวไทย โอ้สามัญผันแปรไม่แท้เที่ยง เหมือนอย่างเยี่ยงชายหญิงทิ้งวิสัย นี่หรือจิตคิดหมายมีหลายใจ ที่จิตใครจะเป็นหนึ่งอย่าพึงคิด ถึงบางพูดพูดดีเป็นศรีศักดิ์ เป็นศรีศักดิ์ มีคนรักรสถ้อยอร่อยจิต แม้นพูดชั่วตัวตายทำลายมิตร จะชอบผิดในมนุษย์เพราะพูดจา</w:t>
      </w:r>
    </w:p>
    <w:p>
      <w:pPr>
        <w:pStyle w:val="BodyText"/>
      </w:pPr>
      <w:r>
        <w:t xml:space="preserve">(คุณครูนิสาชล) จากที่นักเรียนได้อ่านไปนั้น ก็คือนิราศภูเขาทองนะคะ ต่อไปคุณครูมีบทประพันธ์อีก 1 ประเภทมาให้นักเรียนลองฝึกอ่าน อันนี้เป็นโคลง โคลงอะไรคะ</w:t>
      </w:r>
    </w:p>
    <w:p>
      <w:pPr>
        <w:pStyle w:val="BodyText"/>
      </w:pPr>
      <w:r>
        <w:t xml:space="preserve">(นักเรียน) โคลงโลกนิติ</w:t>
      </w:r>
    </w:p>
    <w:p>
      <w:pPr>
        <w:pStyle w:val="BodyText"/>
      </w:pPr>
      <w:r>
        <w:t xml:space="preserve">(คุณครูนิสาชล) อ่านว่าอะไร</w:t>
      </w:r>
    </w:p>
    <w:p>
      <w:pPr>
        <w:pStyle w:val="BodyText"/>
      </w:pPr>
      <w:r>
        <w:t xml:space="preserve">(นักเรียน) โคลงโลกนิติ</w:t>
      </w:r>
    </w:p>
    <w:p>
      <w:pPr>
        <w:pStyle w:val="BodyText"/>
      </w:pPr>
      <w:r>
        <w:t xml:space="preserve">(คุณครูนิสาชล) โคลงโลกนิติ อ่านไปพร้อม ๆ กัน 1, 2, 3</w:t>
      </w:r>
    </w:p>
    <w:p>
      <w:pPr>
        <w:pStyle w:val="BodyText"/>
      </w:pPr>
      <w:r>
        <w:t xml:space="preserve">(นักเรียน) พระสมุทรสุดลึกล้น อ่านว่าอะไร วรรคแรกอ่าน่วาอะไรคะ</w:t>
      </w:r>
    </w:p>
    <w:p>
      <w:pPr>
        <w:pStyle w:val="BodyText"/>
      </w:pPr>
      <w:r>
        <w:t xml:space="preserve">(นักเรียน) สุดลึกล้น คณนา</w:t>
      </w:r>
    </w:p>
    <w:p>
      <w:pPr>
        <w:pStyle w:val="BodyText"/>
      </w:pPr>
      <w:r>
        <w:t xml:space="preserve">(คุณครูนิสาชล) อ่านว่าอะไร</w:t>
      </w:r>
    </w:p>
    <w:p>
      <w:pPr>
        <w:pStyle w:val="BodyText"/>
      </w:pPr>
      <w:r>
        <w:t xml:space="preserve">(นักเรียน) คณนา</w:t>
      </w:r>
    </w:p>
    <w:p>
      <w:pPr>
        <w:pStyle w:val="BodyText"/>
      </w:pPr>
      <w:r>
        <w:t xml:space="preserve">(คุณครูนิสาชล) เอาใหม่ อ่านว่าอะไร</w:t>
      </w:r>
    </w:p>
    <w:p>
      <w:pPr>
        <w:pStyle w:val="BodyText"/>
      </w:pPr>
      <w:r>
        <w:t xml:space="preserve">(นักเรียน) พระสมุทรสุดลึกล้น คณนา สายดิ่งทิ้งทอดมา หยั่งได้ เขาสูงอาจวัดวา กำหนด จิตมนุษย์นี้ไซร้ ยากแท้หยั่งถึง ก้านบัวบอกลึกตื้น ชลธาร มารยาทส่อสันดาน ชาติเชื้อ โฉดฉลาดเพราะคำขาน ควรทราบ หย่อมหญ้าเหี่ยวแห้งเรื้อ บอกร้ายแสลงดิน</w:t>
      </w:r>
    </w:p>
    <w:p>
      <w:pPr>
        <w:pStyle w:val="BodyText"/>
      </w:pPr>
      <w:r>
        <w:t xml:space="preserve">(คุณครูนิสาชล) ต่อไปค่ะ</w:t>
      </w:r>
    </w:p>
    <w:p>
      <w:pPr>
        <w:pStyle w:val="BodyText"/>
      </w:pPr>
      <w:r>
        <w:t xml:space="preserve">(นักเรียน) โคควายวายชีพได้ เขาหนัง เป็นสิ่งเป็นอันยัง อยู่ไซร้ คนเด็ดดับสูญสัง ขารร่าง เป็นชื่อเป็นเสียงได้ แต่ร้ายกับดี เพื่อนกิน สิ้นทรัพย์แล้ว แหนงหนี หาง่าย หลายหมื่นมี มากได้ เพื่อนตาย ถ่ายแทนชี- วาอาตม์ หายาก ฝากผีไข้ ยากแท้จักหา</w:t>
      </w:r>
    </w:p>
    <w:p>
      <w:pPr>
        <w:pStyle w:val="BodyText"/>
      </w:pPr>
      <w:r>
        <w:t xml:space="preserve">(คุณครูนิสาชล) ทีนี้นักเรียนลองมาดูใบงานของนักเรียนนะคะ ใช้ดินสอขีดขีดเว้นวรรคตอนนะคะ ให้ถูกต้องนะคะ ทุกบทเลย ฝึกอ่านนะคะ ตอนนี้ฝึกอ่านคนเดียว ฝึกอ่านเป็นคู่นะคะ แล้วนักเรียนก็ฝึกขีดดูว่านักเรียนอ่านได้ถูกต้องหรือยัง นักเรียนฝึกเว้นวรรคคำให้ถูกต้องนะคะ ไปในตัวด้วยนะคะ ถ้านักเรียนขีดเส้นเว้นวรรคคำได้ถูกต้องแล้ว นักเรียนก็จับคู่กับเพื่อนฝั่งตรงข้ามนะคะ แล้วก็ฝึกอ่าน ฝึกอ่านดู ทำไมไม่เอาออกมาล่ะ นักเรียนเว้นวรรคตอนแล้วนักเรียนจับคู่อ่านกับเพื่อนด้วยนะคะ อ่านออกเสียงให้ถูกต้อง ขีดด้วยลูก ขีดทั้ง 2 บทเลย ทั้งนิราศและโคลงโลกนิตินะคะ ยากแท้ หยั่งถึงใช่ไหม นักเรียนชายเป็นอย่างไรบ้างคะคตรงนั้น เว้นวรรคตอนได้ไหม แล้วก็จับคู่กับเพื่อนนะคะ แล้วก็ฝึกอย่าง ได้ไหมคะ นักเรียนทำได้ไหม นักเรียนปลายทางเป็นอย่างไรบ้างคะ นักเรียนแบ่งวรรคตอนได้หรือยัง นักเรียนแบ่งวรรคตอนได้แล้ว ให้คุณครูตรวจสอบความถูกต้องอีกทีนะคะ นักเรียนคะ ถ้านักเรียนแบ่งวรรคตอนได้แล้ว นักเรียนจับคู่ จับคู่นะคะ แล้วก็นักเรียนนะคะ ฝึกอ่าน จับคู่ได้หรือยังฝั่งตรงข้าม ลองฝึกอ่านนะคะ นี่เป็นติวเตอร์ให้ด้วย เราอ่านได้แล้วใช่ไหม ดูการแบ่งวรรคตอนของเพื่อนให้ถูกต้องด้วยนะ เป็นสิ่ง เป็นอันยัง ต้องเว้นวรรคตรงไหนลูก เป็นสิ่งเป็นอันยัง เหมือนอย่างเยี่ยง ชายหญิงทิ้งวิสัย อันไหนนะ คนเด่นดับต่อไปอ่านโคลงโลกนิติ ยังไม่ได้อ่านหนูต้องอ่านให้เพื่อนฟังด้วย สลับกัน นักเรียยสลับกันอ่านนะคะ ดูเว้นวรรคตอนว่าถูกต้องไหม เพื่อนอ่านออกเสียงเป็นอย่างไร เขาสูง อาจวันดวา เขาสูง อาจวัดวาด กำหนด สลับกันอ่านนะคะลูก สลับกันอ่าน ไหนดูหน่อย ถูกต้อง สายดิ่ง ทิ้งทอดมา เขาสูง อาจวัดวา สองและ… สองและ</w:t>
      </w:r>
    </w:p>
    <w:p>
      <w:pPr>
        <w:pStyle w:val="BodyText"/>
      </w:pPr>
      <w:r>
        <w:t xml:space="preserve">(นักเรียน) เขาสูง</w:t>
      </w:r>
    </w:p>
    <w:p>
      <w:pPr>
        <w:pStyle w:val="BodyText"/>
      </w:pPr>
      <w:r>
        <w:t xml:space="preserve">(คุณครูนิสาชล) เขาสูง อาจวัดวา กำหนด</w:t>
      </w:r>
    </w:p>
    <w:p>
      <w:pPr>
        <w:pStyle w:val="BodyText"/>
      </w:pPr>
      <w:r>
        <w:t xml:space="preserve">(คุณครูนิสาชล) ก้วนบัวบ่อลึกตื้น โฉดฉลาดเพราะคำขาน ถูกแล้ว แต่เสียงเพราะ อ่าน ร. เรือให้ชัดเจน ควรค่าย่อมหญ้าเหี่ยว แห้งเรื้อ เป็นสิ่งเป็นอันยัง คนเด่นดับ…</w:t>
      </w:r>
    </w:p>
    <w:p>
      <w:pPr>
        <w:pStyle w:val="BodyText"/>
      </w:pPr>
      <w:r>
        <w:t xml:space="preserve">(คุณครูนิสาชล) สังขาร ร่าง คนเด่นดับสูญสังขารร่าง สังขารนั่นล่ะ</w:t>
      </w:r>
    </w:p>
    <w:p>
      <w:pPr>
        <w:pStyle w:val="BodyText"/>
      </w:pPr>
      <w:r>
        <w:t xml:space="preserve">(คุณครูนิสาชล) คนเด็ดดับสูญสังขารร่าง คือไม่ต้องเว้นน่ะ เป็นชื่อเป็นเสียงได้ แต่ร้ายจะดี เพื่อนกิน</w:t>
      </w:r>
    </w:p>
    <w:p>
      <w:pPr>
        <w:pStyle w:val="BodyText"/>
      </w:pPr>
      <w:r>
        <w:t xml:space="preserve">(คุณครูนิสาชล) เพื่อนกินเป็สิ้นทรัพย์แล้ว คือ หมดแล้ว</w:t>
      </w:r>
    </w:p>
    <w:p>
      <w:pPr>
        <w:pStyle w:val="BodyText"/>
      </w:pPr>
      <w:r>
        <w:t xml:space="preserve">(นักเรียน) สิ้นทรัพแล้ว หนีแปลว่าหนีหาย สิ้นแล้วก็หนีหายไปจากเรา เพื่อนตายหายแทนชีวาอาจ</w:t>
      </w:r>
    </w:p>
    <w:p>
      <w:pPr>
        <w:pStyle w:val="BodyText"/>
      </w:pPr>
      <w:r>
        <w:t xml:space="preserve">(คุณครูนิสาชล) เพื่อนตาย หายาก ชีวาอาจ</w:t>
      </w:r>
    </w:p>
    <w:p>
      <w:pPr>
        <w:pStyle w:val="BodyText"/>
      </w:pPr>
      <w:r>
        <w:t xml:space="preserve">(นักเรียน) หายแทนชีวาอาจ ชีวาในที่นี้ก็คือชีวิตเป็นอย่างไรกันบ้างนักเรียน นักเรียนปลายทางเป็นอย่างไรกันบ้างคะ อ่านได้แล้วใช่ไหม ทีนี้เรามาดูนักเรียนต้นทางบ้าง จับคู่ฝึกซ้อมอ่านกันแลวหรือยัง อ่านแล้ว นักเรียนมั่นใจว่าอ่านได้ไหม</w:t>
      </w:r>
    </w:p>
    <w:p>
      <w:pPr>
        <w:pStyle w:val="BodyText"/>
      </w:pPr>
      <w:r>
        <w:t xml:space="preserve">(นักเรียน) อ่านได้</w:t>
      </w:r>
    </w:p>
    <w:p>
      <w:pPr>
        <w:pStyle w:val="BodyText"/>
      </w:pPr>
      <w:r>
        <w:t xml:space="preserve">(คุณครูนิสาชล) มั่นใจร้อยเปอร์เซ็นต์ด้วย แต่ละกลุ่มเป็นอย่างไรบ้างคะ กลุ่มนี้เป็นอย่างไรบ้างลูก เพื่อนอ่านได้ไหม สลับกันอ่านแล้วใช่ไหม เว้นวรรคได้เหมือนกันแล้ว คิดว่าถูกต้องไหม ถูกต้อง กลุ่มนี้ล่ะลูกเป็นอย่างไร ได้ใช่ไหมคะ กลุ่มนี้</w:t>
      </w:r>
    </w:p>
    <w:p>
      <w:pPr>
        <w:pStyle w:val="BodyText"/>
      </w:pPr>
      <w:r>
        <w:t xml:space="preserve">(นักเรียน) ได้ค่ะ</w:t>
      </w:r>
    </w:p>
    <w:p>
      <w:pPr>
        <w:pStyle w:val="BodyText"/>
      </w:pPr>
      <w:r>
        <w:t xml:space="preserve">(คุณครูนิสาชล) กลุ่มนี้</w:t>
      </w:r>
    </w:p>
    <w:p>
      <w:pPr>
        <w:pStyle w:val="BodyText"/>
      </w:pPr>
      <w:r>
        <w:t xml:space="preserve">(นักเรียน) ได้ค่ะ</w:t>
      </w:r>
    </w:p>
    <w:p>
      <w:pPr>
        <w:pStyle w:val="BodyText"/>
      </w:pPr>
      <w:r>
        <w:t xml:space="preserve">(คุณครูนิสาชล) ครูยืนฟังเสียงกลุ่มนี้อยู่ ร. เรือ ยังไม่ชถูกต้องแล้วนะคะ ทีนี้คุณครูอยากฟังเสียงนักเรียน วิเคราะห์ว่าเพื่อนนี่อ่านเป็นอย่างไรบ้างนะคะ เริ่ม ขอกลุ่มนี้เลย ใครจะเป็นตัวแทน ไหนลองวิเคราะห์สิ ว่าเพื่อนอ่านเป็นอย่างไรบ้าง ลองบอกคู่ของนักเรียนว่าเป็นอย่างไร เขามีวิธีการอ่านเป็นอย่างไร แบ่งวรรคตอนได้ถูกไ</w:t>
      </w:r>
    </w:p>
    <w:p>
      <w:pPr>
        <w:pStyle w:val="BodyText"/>
      </w:pPr>
      <w:r>
        <w:t xml:space="preserve">(นักเรียนหญิง) แบ่งวรรคตอนถูกต้องค่ะ แต่อ่านออกเสียงยังผิด แล้ว ร. เรือ…</w:t>
      </w:r>
    </w:p>
    <w:p>
      <w:pPr>
        <w:pStyle w:val="BodyText"/>
      </w:pPr>
      <w:r>
        <w:t xml:space="preserve">(คุณครูนิสาชล) นักเรียนออกครูไม่ได้ยิน</w:t>
      </w:r>
    </w:p>
    <w:p>
      <w:pPr>
        <w:pStyle w:val="BodyText"/>
      </w:pPr>
      <w:r>
        <w:t xml:space="preserve">(นักเรียนหญิง) แบ่งวรรคตอนได้ถููุแต่การอ่านออกเสียง การอ่านคำยังมีผิดอยู่บ้าง แล้วก็การอ่านออกเสียง ร. เรือ, ล. ลิง ไม่ชัดเจน</w:t>
      </w:r>
    </w:p>
    <w:p>
      <w:pPr>
        <w:pStyle w:val="BodyText"/>
      </w:pPr>
      <w:r>
        <w:t xml:space="preserve">(คุณครูนิสาชล) เพื่อนอ่าน</w:t>
      </w:r>
    </w:p>
    <w:p>
      <w:pPr>
        <w:pStyle w:val="BodyText"/>
      </w:pPr>
      <w:r>
        <w:t xml:space="preserve">(นักเรียนหญิง) อ่านคำผิด</w:t>
      </w:r>
    </w:p>
    <w:p>
      <w:pPr>
        <w:pStyle w:val="BodyText"/>
      </w:pPr>
      <w:r>
        <w:t xml:space="preserve">(คุณครูนิสาชล) คำยังผิดนะคะ เพราะว่านักเรียนยังไม่ได้ฝึกใช่ไหม เพระกลับไปนักเรียนต้องทำอะไร ฝึกอ่านฝึกท่องนะคะ ขอเสียงนักเรียนชายบ้าง ขอคนแรกก่อน ยืนตอบดัง ๆ ว่าเพื่อนคนนี้อ่านเป็นอย่างไรยืนด้วยเลย เมื่อกี้เราแลกเปลี่ยนประสบการณ์กันแล้ว</w:t>
      </w:r>
    </w:p>
    <w:p>
      <w:pPr>
        <w:pStyle w:val="BodyText"/>
      </w:pPr>
      <w:r>
        <w:t xml:space="preserve">(นักเรียนชาย) อ่านเสียงค่อยครับ</w:t>
      </w:r>
    </w:p>
    <w:p>
      <w:pPr>
        <w:pStyle w:val="BodyText"/>
      </w:pPr>
      <w:r>
        <w:t xml:space="preserve">(คุณครูนิสาชล) อะไรนะ</w:t>
      </w:r>
    </w:p>
    <w:p>
      <w:pPr>
        <w:pStyle w:val="BodyText"/>
      </w:pPr>
      <w:r>
        <w:t xml:space="preserve">(นักเรียนชาย) อ่าน้ส</w:t>
      </w:r>
    </w:p>
    <w:p>
      <w:pPr>
        <w:pStyle w:val="BodyText"/>
      </w:pPr>
      <w:r>
        <w:t xml:space="preserve">(คุณครูนิสาชล) อ่านเสียงยังไม่ดัง เพื่อนตัวเล็กนิดเดียว เว้นวรรคตอนยังไม่ค่อยถูก</w:t>
      </w:r>
    </w:p>
    <w:p>
      <w:pPr>
        <w:pStyle w:val="BodyText"/>
      </w:pPr>
      <w:r>
        <w:t xml:space="preserve">(คุณครูนิสาชล) เว้นวรรคตอนไม่ถูกต้อง</w:t>
      </w:r>
    </w:p>
    <w:p>
      <w:pPr>
        <w:pStyle w:val="BodyText"/>
      </w:pPr>
      <w:r>
        <w:t xml:space="preserve">(คุณครูนิสาชล) อันนี้คือการพูดที่ทำไม เสียง ร. เรือ ยังไม่ชัดเจนนะคะ เป็นอย่างไรอีก</w:t>
      </w:r>
    </w:p>
    <w:p>
      <w:pPr>
        <w:pStyle w:val="BodyText"/>
      </w:pPr>
      <w:r>
        <w:t xml:space="preserve">(นักเรียนชาย) หมดแล้วครับ</w:t>
      </w:r>
    </w:p>
    <w:p>
      <w:pPr>
        <w:pStyle w:val="BodyText"/>
      </w:pPr>
      <w:r>
        <w:t xml:space="preserve">(คุณครูนิสาชล) หมดแล้ว สรุปเพื่อนอ่านดีไหม แต่ว่าต้องปรับปรุงในเรื่องการออกเสียงร. เรือ ให้ชัดเจน ทีนี้ขอกลุ่มนี้บ้าง กลุ่มนี้บ้าง นักเรียนชายอ่านเป็นอย่างไร ลองตอบสิ เพื่อนเรียกแล้วตี๋ ชื่อจริงธีรเดช ยืนขึ้น ลองวิเคราะห์ ว่าเพื่อนอ่านเป็นอย่างไรบ้างนะ ยืน ๆ ตัวเล็กยืน เราอ่านให้ฟังแล้วใช่ไหม ลองวิเคราะห์ว่าเพื่อนอ่านเป็นอย่างไรบ้าง</w:t>
      </w:r>
    </w:p>
    <w:p>
      <w:pPr>
        <w:pStyle w:val="BodyText"/>
      </w:pPr>
      <w:r>
        <w:t xml:space="preserve">(คุณครูนิสาชล) เพื่อนอ่านยังไม่ชัดถ้อยชัดคำมีอะไรอีก</w:t>
      </w:r>
    </w:p>
    <w:p>
      <w:pPr>
        <w:pStyle w:val="BodyText"/>
      </w:pPr>
      <w:r>
        <w:t xml:space="preserve">(นักเรียนชาย) แล้วก็เสียง ร. เรือ ยังไม่</w:t>
      </w:r>
    </w:p>
    <w:p>
      <w:pPr>
        <w:pStyle w:val="BodyText"/>
      </w:pPr>
      <w:r>
        <w:t xml:space="preserve">(นักเรียนชาย) ไม่ถูก</w:t>
      </w:r>
    </w:p>
    <w:p>
      <w:pPr>
        <w:pStyle w:val="BodyText"/>
      </w:pPr>
      <w:r>
        <w:t xml:space="preserve">(คุณครูนิสาชล) ขนาดหนูพูดหนูยังไม่ชัดเลยลูก หนูพูดยังไม่ชัดเลย</w:t>
      </w:r>
    </w:p>
    <w:p>
      <w:pPr>
        <w:pStyle w:val="BodyText"/>
      </w:pPr>
      <w:r>
        <w:t xml:space="preserve">(นักเรียนชาย) แล้วก็เว้นวรรคไม่ถูกครับ</w:t>
      </w:r>
    </w:p>
    <w:p>
      <w:pPr>
        <w:pStyle w:val="BodyText"/>
      </w:pPr>
      <w:r>
        <w:t xml:space="preserve">(คุณครูนิสาชล) ยังเว้นวรรคไม่ถูกต้อง ขอบคุณมาก ปรบมือให้เพื่อนนะคะ</w:t>
      </w:r>
    </w:p>
    <w:p>
      <w:pPr>
        <w:pStyle w:val="BodyText"/>
      </w:pPr>
      <w:r>
        <w:t xml:space="preserve">[เสียงปรบมือ] วันนี้เราอ่านยังไม่ชัดเจน ยังแบ่งวรรคยังไม่ค่อยถูกต้องใช่หรือไม่นะคะ เพราะฉะนั้น วันนี้ให้นักเรียนทำอะไรคะ ฝึกอ่านฝึกเว้นวรรค วันนี้กลับไปเลย ในหนังสือภาษาไทยของเรมีบทประพันธ์เยอะแยะมากมายให้นักเรียนฝึกอ่านดูนะคะ ทีนี้สุดท้ายคุณครูมีเสียงให้นักเรียนฟัง ซึ่งเป็นเสียงแบบร้อยกรองนะคะ เมื่อกี้นักเรียนอ่านแบบร้อยแก้อันนี้คือตัวอย่างการอ่าน นักเรียนอาจจะอ่านเสียงยังไม่ได้เท่านี้ แต่อันนี้คือตัวอย่างนะคะ ให้นักเรียนฟัง</w:t>
      </w:r>
    </w:p>
    <w:p>
      <w:pPr>
        <w:pStyle w:val="BodyText"/>
      </w:pPr>
      <w:r>
        <w:t xml:space="preserve">(บรรยาย) นิราศภูเขาทอง มาถึงบางธรณีทวีโศก ยามวิโยกยากใจให้สะอื้น โอ้สุธาหนาแน่นเป็นแผ่นพื้น ถึงสี่หมื่นสองแสนทั้งแดนไตร เมื่อ…</w:t>
      </w:r>
    </w:p>
    <w:p>
      <w:pPr>
        <w:pStyle w:val="BodyText"/>
      </w:pPr>
      <w:r>
        <w:t xml:space="preserve">(คุณครูนิสาชล) อันนี้คือตัวอย่าง ให้นักเรียนฝึกอ่าน ในชั่วโมงที่เราเรียนในเรื่องของการอ่านออกเสียงแบบร้อยกรอง นักเรียนจะต้องฝึกอ่านแบบนี้ให้ได้นะคะ 1. เลย นักเรียนจะต้องเว้นวรรคให้ถูกต้อง 2. นักเรียนต้องออกเสียง ร. เรือ, ล. ลิง คำควบกล้ำให้ชัดเจน การบ้านไปคุณครูขอฝากไว้นะคะ ให้นักเรียนกลับไปฝึกอ่าน ฝึกอ่านอะไรบ้าง ฝึกอ่านหนังสือที่เป็นแบบร้อยแก้วธรรมดา ฝึกอ่านบทอาขยาน ฝึกอ่านคำให้ถูกต้องนะคะ สำหรับวันนี้ขอฝากไว้เพียงเท่านี้ค่ะนักเรียน</w:t>
      </w:r>
    </w:p>
    <w:p>
      <w:pPr>
        <w:pStyle w:val="BodyText"/>
      </w:pPr>
      <w:r>
        <w:t xml:space="preserve">(นักเรียน) ขอบคุณครับ / ขอบคุณค่ะ คุณครู ขอบคุณค่ะ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๒ บทอาขยาน 7 มิ.ย. 64 (มีใบความรู้และบทอาขยาน)</dc:title>
  <dc:creator/>
  <cp:keywords/>
  <dcterms:created xsi:type="dcterms:W3CDTF">2022-05-05T03:32:08Z</dcterms:created>
  <dcterms:modified xsi:type="dcterms:W3CDTF">2022-05-05T03: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พฤษภาคม 2565 เวลา 09.10 น.</vt:lpwstr>
  </property>
  <property fmtid="{D5CDD505-2E9C-101B-9397-08002B2CF9AE}" pid="3" name="subtitle">
    <vt:lpwstr/>
  </property>
</Properties>
</file>